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bookmarkEnd w:id="9"/>
    <w:bookmarkStart w:id="10" w:name="function-num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: num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num</w:t>
      </w:r>
      <w:r>
        <w:t xml:space="preserve"> </w:t>
      </w:r>
      <w:r>
        <w:t xml:space="preserve">is to calculate and return the sum of two input valu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a: The first value to be used in the addition.</w:t>
      </w:r>
      <w:r>
        <w:t xml:space="preserve"> </w:t>
      </w:r>
      <w:r>
        <w:t xml:space="preserve">· b: The second value to be used in the addition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 to accept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t performs a single operation: add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gether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The result of this addition is then immediately returned by the function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will work with any two types that support the addition (</w:t>
      </w:r>
      <w:r>
        <w:rPr>
          <w:rStyle w:val="VerbatimChar"/>
        </w:rPr>
        <w:t xml:space="preserve">+</w:t>
      </w:r>
      <w:r>
        <w:t xml:space="preserve">) operator, such as integers, floats, or strings (for concatenation). If incompatible types are provided,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will be rais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num(2, 3) would return:</w:t>
      </w:r>
      <w:r>
        <w:br/>
      </w:r>
      <w:r>
        <w:rPr>
          <w:rStyle w:val="DecValTok"/>
        </w:rPr>
        <w:t xml:space="preserve">5</w:t>
      </w:r>
    </w:p>
    <w:bookmarkEnd w:id="10"/>
    <w:bookmarkStart w:id="11" w:name="Xce3f2a217a6402473c0e9058130964f6aa7923f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generate_random_integers(count, start, end)</w:t>
      </w:r>
    </w:p>
    <w:bookmarkEnd w:id="11"/>
    <w:bookmarkStart w:id="12" w:name="function-generate_random_integers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: generate_random_integers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generate_random_integers</w:t>
      </w:r>
      <w:r>
        <w:t xml:space="preserve"> </w:t>
      </w:r>
      <w:r>
        <w:t xml:space="preserve">is to return a list of a specified number of pseudo-random integers within a defined inclusive rang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: An integer specifying the number of random integers to generate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: An optional integer representing the inclusive lower bound for the random values, defaulting to 0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end</w:t>
      </w:r>
      <w:r>
        <w:t xml:space="preserve">: An optional integer representing the inclusive upper bound for the random values, defaulting to 100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hecking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egative number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count must be non-negative”</w:t>
      </w:r>
      <w:r>
        <w:t xml:space="preserve">.</w:t>
      </w:r>
      <w:r>
        <w:t xml:space="preserve"> </w:t>
      </w:r>
      <w:r>
        <w:t xml:space="preserve">Next,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the function swaps the values o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to ensure the range is always valid.</w:t>
      </w:r>
      <w:r>
        <w:t xml:space="preserve"> </w:t>
      </w:r>
      <w:r>
        <w:t xml:space="preserve">Finally, it uses a list comprehension to generate the random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pseudo-random integer within the inclusive range of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function then returns the complete list of generated integer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parameter is provided with a value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, the function will automatically correct the range by swapping them instead of raising an erro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 negative value is provided for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A call to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 </w:t>
      </w:r>
      <w:r>
        <w:t xml:space="preserve">might return a list similar to the following (the actual values will vary with each execution):</w:t>
      </w:r>
    </w:p>
    <w:p>
      <w:pPr>
        <w:pStyle w:val="SourceCode"/>
      </w:pPr>
      <w:r>
        <w:rPr>
          <w:rStyle w:val="VerbatimChar"/>
        </w:rPr>
        <w:t xml:space="preserve">[3, 9, 1, 7, 5]</w:t>
      </w:r>
    </w:p>
    <w:bookmarkEnd w:id="12"/>
    <w:bookmarkStart w:id="13" w:name="functiondef-choose_random_itemitems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choose_random_item(items)</w:t>
      </w:r>
    </w:p>
    <w:bookmarkEnd w:id="13"/>
    <w:bookmarkStart w:id="14" w:name="function-choose_random_item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: choose_random_item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choose_random_item</w:t>
      </w:r>
      <w:r>
        <w:t xml:space="preserve"> </w:t>
      </w:r>
      <w:r>
        <w:t xml:space="preserve">is to choose and return a single random string from a non-empty list of 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: A list of strings from which a random item will be select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it i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If the list is not empty, the function uses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to select a single element uniformly at rando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nd returns that elemen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. I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n empty list is passed as an argument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the input list: ['red', 'green', 'blue']</w:t>
      </w:r>
      <w:r>
        <w:br/>
      </w:r>
      <w:r>
        <w:rPr>
          <w:rStyle w:val="CommentTok"/>
        </w:rPr>
        <w:t xml:space="preserve"># A possible return value could be:</w:t>
      </w:r>
      <w:r>
        <w:br/>
      </w:r>
      <w:r>
        <w:rPr>
          <w:rStyle w:val="CommentTok"/>
        </w:rPr>
        <w:t xml:space="preserve">"green"</w:t>
      </w:r>
      <w:r>
        <w:rPr>
          <w:rStyle w:val="NormalTok"/>
        </w:rPr>
        <w:t xml:space="preserve"> </w:t>
      </w:r>
    </w:p>
    <w:bookmarkEnd w:id="14"/>
    <w:bookmarkStart w:id="15" w:name="functiondef-shuffle_copyitems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FunctionDef shuffle_copy(items)</w:t>
      </w:r>
    </w:p>
    <w:bookmarkEnd w:id="15"/>
    <w:bookmarkStart w:id="16" w:name="function-shuffle_copy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Function: shuffle_copy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shuffle_copy</w:t>
      </w:r>
      <w:r>
        <w:t xml:space="preserve"> </w:t>
      </w:r>
      <w:r>
        <w:t xml:space="preserve">is to return a new list containing the elements of the input list in a randomized order, without altering the original lis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: A list of integers that will be copied and shuffl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reating a shallow copy o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nd assigning it to a new variable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is done to prevent modification of the original list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to a random order in-place. 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passed to the function will remain unchang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an input list like [1, 2, 3, 4, 5]</w:t>
      </w:r>
      <w:r>
        <w:br/>
      </w:r>
      <w:r>
        <w:rPr>
          <w:rStyle w:val="CommentTok"/>
        </w:rPr>
        <w:t xml:space="preserve"># A possible return value could be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</w:p>
    <w:bookmarkEnd w:id="1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40:29Z</dcterms:created>
  <dcterms:modified xsi:type="dcterms:W3CDTF">2025-10-14T08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